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6DECF" w14:textId="3D1DD9EF" w:rsidR="00D52C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التاريخ:</w:t>
      </w:r>
      <w:proofErr w:type="spellStart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>cDate</w:t>
      </w:r>
      <w:proofErr w:type="spellEnd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 xml:space="preserve"> </w:t>
      </w: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 xml:space="preserve">                      </w:t>
      </w:r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رقم الوثيقة (</w:t>
      </w:r>
      <w:bookmarkStart w:id="0" w:name="رقم_الوثيقة"/>
      <w:bookmarkEnd w:id="0"/>
      <w:r w:rsidR="009B27DF"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رقم_الوثيقة</w:t>
      </w:r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)</w:t>
      </w:r>
    </w:p>
    <w:p w14:paraId="3D3E8D9A" w14:textId="41263B04" w:rsidR="00487AAD" w:rsidRPr="00487A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إفادة إيقاع طلاق</w:t>
      </w:r>
    </w:p>
    <w:p w14:paraId="4EDAFC85" w14:textId="7AEA2070" w:rsidR="009B1D87" w:rsidRPr="0005798D" w:rsidRDefault="009B1D87" w:rsidP="009B1D87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تفيد القنصلية العامة لجمهورية السودان بجدة بأن السيد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hus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ذكور أدناه قام بتطليق زوجته السيدة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wif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divCount</w:t>
      </w:r>
      <w:proofErr w:type="spellEnd"/>
      <w:r w:rsidR="00583654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status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تاريخ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" w:name="اليوم_off"/>
      <w:bookmarkEnd w:id="1"/>
      <w:r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شهر_off"/>
      <w:bookmarkEnd w:id="2"/>
      <w:r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سنة_off"/>
      <w:bookmarkEnd w:id="3"/>
      <w:r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 وقد جرى إفهام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طلقة جميع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حقوق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ها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شرعية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واحتساب العدة.</w:t>
      </w:r>
    </w:p>
    <w:p w14:paraId="60AD3995" w14:textId="350D1941" w:rsidR="00D52CAD" w:rsidRPr="00CD5D76" w:rsidRDefault="009B1D87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4" w:name="اسم_الزوج"/>
      <w:bookmarkEnd w:id="4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5" w:name="وثيق_الزوج"/>
      <w:bookmarkEnd w:id="5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جواز_الزوج"/>
      <w:bookmarkEnd w:id="6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ي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7086EF67" w14:textId="5932F353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7" w:name="اسم_الزوجة"/>
      <w:bookmarkEnd w:id="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r w:rsidR="00774D0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ت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bookmarkStart w:id="8" w:name="وثيقة_الزوجة"/>
      <w:bookmarkEnd w:id="8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جواز_الزوجة"/>
      <w:bookmarkEnd w:id="9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039B404D" w14:textId="1807F5B9" w:rsidR="00D52CAD" w:rsidRPr="00487AAD" w:rsidRDefault="00D52CAD" w:rsidP="00D52CAD">
      <w:pPr>
        <w:bidi/>
        <w:rPr>
          <w:rFonts w:ascii="Arabic Typesetting" w:hAnsi="Arabic Typesetting" w:cs="Arabic Typesetting"/>
          <w:b/>
          <w:bCs/>
          <w:sz w:val="4"/>
          <w:szCs w:val="4"/>
          <w:rtl/>
        </w:rPr>
      </w:pPr>
    </w:p>
    <w:p w14:paraId="75FE8371" w14:textId="0326E34D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0" w:name="الشاهد_الاول"/>
      <w:bookmarkEnd w:id="1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40056C1A" w14:textId="40E0B930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1" w:name="الشاهد_الثاني"/>
      <w:bookmarkEnd w:id="11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2B110A92" w14:textId="0718FCB1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47CF56CF" w14:textId="20D82A8C" w:rsidR="00D52CA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7621514C" w14:textId="41C78E46" w:rsidR="009B1D87" w:rsidRPr="0005798D" w:rsidRDefault="00487AAD" w:rsidP="00487AAD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أشهد 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1D87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2" w:name="المأذون"/>
      <w:bookmarkEnd w:id="12"/>
      <w:r w:rsidR="009B1D87"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بأنه قد حضر المذكورون أعلاه، ووقعوا بتوقيعاتهم على هذه الإفادة بعد</w:t>
      </w:r>
      <w:r w:rsidR="00D23E81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="00D23E8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أن</w:t>
      </w:r>
      <w:bookmarkStart w:id="13" w:name="_GoBack"/>
      <w:bookmarkEnd w:id="13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فهموا مضمونها ومحتواها. صدر بتوقيعي وختم القنصلية العامة لجمهورية السودان بجدة بالتاريخ الموضح أعلاه.</w:t>
      </w:r>
    </w:p>
    <w:p w14:paraId="43315715" w14:textId="7CA24B53" w:rsidR="0028109B" w:rsidRPr="0005798D" w:rsidRDefault="00E90DBB" w:rsidP="00E90DBB">
      <w:pPr>
        <w:tabs>
          <w:tab w:val="left" w:pos="7125"/>
        </w:tabs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/>
          <w:b/>
          <w:bCs/>
          <w:sz w:val="48"/>
          <w:szCs w:val="48"/>
          <w:rtl/>
        </w:rPr>
        <w:tab/>
      </w:r>
    </w:p>
    <w:p w14:paraId="1C1321F6" w14:textId="3E9C6403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5C6C1F" w14:textId="77777777" w:rsidR="00C26CE9" w:rsidRDefault="00C26CE9" w:rsidP="0028109B">
      <w:pPr>
        <w:spacing w:after="0" w:line="240" w:lineRule="auto"/>
      </w:pPr>
      <w:r>
        <w:separator/>
      </w:r>
    </w:p>
  </w:endnote>
  <w:endnote w:type="continuationSeparator" w:id="0">
    <w:p w14:paraId="5DE57FE9" w14:textId="77777777" w:rsidR="00C26CE9" w:rsidRDefault="00C26CE9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AL-Mateen">
    <w:altName w:val="Arial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172AE5" w14:textId="03B21FCE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b/>
        <w:bCs/>
        <w:sz w:val="32"/>
        <w:szCs w:val="32"/>
        <w:rtl/>
      </w:rPr>
    </w:pPr>
    <w:r w:rsidRPr="00AF2775">
      <w:rPr>
        <w:rFonts w:ascii="Arabic Typesetting" w:eastAsia="Times New Roman" w:hAnsi="Arabic Typesetting" w:cs="Arabic Typesetting" w:hint="cs"/>
        <w:b/>
        <w:bCs/>
        <w:sz w:val="32"/>
        <w:szCs w:val="32"/>
        <w:rtl/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389E1C29" w14:textId="637AC4AD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r>
      <w:rPr>
        <w:rFonts w:ascii="Arabic Typesetting" w:eastAsia="Times New Roman" w:hAnsi="Arabic Typesetting" w:cs="Arabic Typesetting"/>
        <w:sz w:val="32"/>
        <w:szCs w:val="32"/>
        <w:rtl/>
      </w:rPr>
      <w:t>تلفون:6055888 - فاكس 6548826    ص . ب : 480 – الرمز البريدي: 214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6ED0C" w14:textId="77777777" w:rsidR="00C26CE9" w:rsidRDefault="00C26CE9" w:rsidP="0028109B">
      <w:pPr>
        <w:spacing w:after="0" w:line="240" w:lineRule="auto"/>
      </w:pPr>
      <w:r>
        <w:separator/>
      </w:r>
    </w:p>
  </w:footnote>
  <w:footnote w:type="continuationSeparator" w:id="0">
    <w:p w14:paraId="61CED013" w14:textId="77777777" w:rsidR="00C26CE9" w:rsidRDefault="00C26CE9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78F232" w14:textId="12C2555B" w:rsidR="00190311" w:rsidRDefault="00C26CE9">
    <w:pPr>
      <w:pStyle w:val="Header"/>
    </w:pPr>
    <w:r>
      <w:rPr>
        <w:noProof/>
      </w:rPr>
      <w:pict w14:anchorId="44512C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7" o:spid="_x0000_s2050" type="#_x0000_t75" style="position:absolute;margin-left:0;margin-top:0;width:460pt;height:585.05pt;z-index:-251657216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340" w:type="dxa"/>
      <w:tblInd w:w="-63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856"/>
      <w:gridCol w:w="4074"/>
    </w:tblGrid>
    <w:tr w:rsidR="004F216E" w14:paraId="11EF1FF5" w14:textId="77777777" w:rsidTr="000C64C2">
      <w:tc>
        <w:tcPr>
          <w:tcW w:w="4410" w:type="dxa"/>
          <w:vAlign w:val="center"/>
        </w:tcPr>
        <w:p w14:paraId="2EF34853" w14:textId="77777777" w:rsidR="004F216E" w:rsidRPr="005C44F2" w:rsidRDefault="004F216E" w:rsidP="004F216E">
          <w:pPr>
            <w:pStyle w:val="Header"/>
            <w:ind w:left="234"/>
            <w:contextualSpacing/>
            <w:jc w:val="center"/>
            <w:rPr>
              <w:rFonts w:asciiTheme="majorBidi" w:eastAsia="Times New Roman" w:hAnsiTheme="majorBidi" w:cstheme="majorBidi"/>
              <w:b/>
              <w:bCs/>
              <w:sz w:val="30"/>
              <w:szCs w:val="30"/>
            </w:rPr>
          </w:pPr>
          <w:r w:rsidRPr="005C44F2">
            <w:rPr>
              <w:rFonts w:asciiTheme="majorBidi" w:eastAsia="Times New Roman" w:hAnsiTheme="majorBidi" w:cstheme="majorBidi"/>
              <w:b/>
              <w:bCs/>
              <w:sz w:val="30"/>
              <w:szCs w:val="30"/>
            </w:rPr>
            <w:t>The Consulate General of</w:t>
          </w:r>
        </w:p>
        <w:p w14:paraId="462A6088" w14:textId="77777777" w:rsidR="004F216E" w:rsidRPr="00AA728F" w:rsidRDefault="004F216E" w:rsidP="004F216E">
          <w:pPr>
            <w:pStyle w:val="Header"/>
            <w:contextualSpacing/>
            <w:jc w:val="center"/>
            <w:rPr>
              <w:rFonts w:asciiTheme="majorBidi" w:eastAsia="Times New Roman" w:hAnsiTheme="majorBidi" w:cstheme="majorBidi"/>
              <w:b/>
              <w:bCs/>
              <w:sz w:val="32"/>
              <w:szCs w:val="32"/>
            </w:rPr>
          </w:pPr>
          <w:r w:rsidRPr="005C44F2">
            <w:rPr>
              <w:rFonts w:asciiTheme="majorBidi" w:eastAsia="Times New Roman" w:hAnsiTheme="majorBidi" w:cstheme="majorBidi"/>
              <w:b/>
              <w:bCs/>
              <w:sz w:val="30"/>
              <w:szCs w:val="30"/>
            </w:rPr>
            <w:t>Republic of the Sudan - Jedda</w:t>
          </w:r>
          <w:r w:rsidRPr="00270381">
            <w:rPr>
              <w:rFonts w:asciiTheme="majorBidi" w:eastAsia="Times New Roman" w:hAnsiTheme="majorBidi" w:cstheme="majorBidi"/>
              <w:b/>
              <w:bCs/>
              <w:sz w:val="28"/>
              <w:szCs w:val="28"/>
            </w:rPr>
            <w:t>h</w:t>
          </w:r>
        </w:p>
        <w:p w14:paraId="62C62D14" w14:textId="77777777" w:rsidR="004F216E" w:rsidRDefault="004F216E" w:rsidP="004F216E">
          <w:pPr>
            <w:jc w:val="center"/>
          </w:pPr>
        </w:p>
      </w:tc>
      <w:tc>
        <w:tcPr>
          <w:tcW w:w="2856" w:type="dxa"/>
          <w:vAlign w:val="center"/>
        </w:tcPr>
        <w:p w14:paraId="67BC32C7" w14:textId="3D308B73" w:rsidR="004F216E" w:rsidRDefault="004F216E" w:rsidP="004F216E">
          <w:pPr>
            <w:jc w:val="center"/>
          </w:pPr>
          <w:r>
            <w:rPr>
              <w:noProof/>
            </w:rPr>
            <w:drawing>
              <wp:inline distT="0" distB="0" distL="0" distR="0" wp14:anchorId="1DA9A611" wp14:editId="10549D2A">
                <wp:extent cx="1149266" cy="1248355"/>
                <wp:effectExtent l="19050" t="0" r="0" b="0"/>
                <wp:docPr id="1624962994" name="Picture 162496299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1815" cy="1251123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074" w:type="dxa"/>
          <w:vAlign w:val="center"/>
        </w:tcPr>
        <w:p w14:paraId="72DEBB93" w14:textId="77777777" w:rsidR="004F216E" w:rsidRPr="004F216E" w:rsidRDefault="004F216E" w:rsidP="004F216E">
          <w:pPr>
            <w:pStyle w:val="Header"/>
            <w:bidi/>
            <w:jc w:val="center"/>
            <w:rPr>
              <w:rFonts w:cs="AL-Mateen"/>
              <w:b/>
              <w:bCs/>
              <w:sz w:val="32"/>
              <w:szCs w:val="32"/>
              <w:rtl/>
            </w:rPr>
          </w:pPr>
          <w:r w:rsidRPr="004F216E">
            <w:rPr>
              <w:rFonts w:cs="AL-Mateen" w:hint="cs"/>
              <w:b/>
              <w:bCs/>
              <w:sz w:val="32"/>
              <w:szCs w:val="32"/>
              <w:rtl/>
            </w:rPr>
            <w:t>القنصلية العامة لجمهورية السودان</w:t>
          </w:r>
        </w:p>
        <w:p w14:paraId="03348C18" w14:textId="39E33D4B" w:rsidR="004F216E" w:rsidRPr="005C44F2" w:rsidRDefault="004F216E" w:rsidP="004F216E">
          <w:pPr>
            <w:pStyle w:val="Header"/>
            <w:bidi/>
            <w:jc w:val="center"/>
            <w:rPr>
              <w:sz w:val="28"/>
              <w:szCs w:val="28"/>
              <w:rtl/>
            </w:rPr>
          </w:pPr>
          <w:r w:rsidRPr="004F216E">
            <w:rPr>
              <w:rFonts w:cs="AL-Mateen" w:hint="cs"/>
              <w:b/>
              <w:bCs/>
              <w:sz w:val="32"/>
              <w:szCs w:val="32"/>
              <w:rtl/>
            </w:rPr>
            <w:t>بجدة</w:t>
          </w:r>
        </w:p>
      </w:tc>
    </w:tr>
  </w:tbl>
  <w:p w14:paraId="79854721" w14:textId="793706AC" w:rsidR="0028109B" w:rsidRDefault="00C26CE9" w:rsidP="0028109B">
    <w:pPr>
      <w:pStyle w:val="Header"/>
      <w:ind w:left="90"/>
    </w:pPr>
    <w:r>
      <w:rPr>
        <w:noProof/>
      </w:rPr>
      <w:pict w14:anchorId="4F07F9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2051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292584" w14:textId="0909F622" w:rsidR="00190311" w:rsidRDefault="00C26CE9">
    <w:pPr>
      <w:pStyle w:val="Header"/>
    </w:pPr>
    <w:r>
      <w:rPr>
        <w:noProof/>
      </w:rPr>
      <w:pict w14:anchorId="5E342D7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2049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28109B"/>
    <w:rsid w:val="00282125"/>
    <w:rsid w:val="0028567C"/>
    <w:rsid w:val="003A776D"/>
    <w:rsid w:val="00487AAD"/>
    <w:rsid w:val="004D75C2"/>
    <w:rsid w:val="004F216E"/>
    <w:rsid w:val="00583654"/>
    <w:rsid w:val="00665033"/>
    <w:rsid w:val="006C2985"/>
    <w:rsid w:val="006D1749"/>
    <w:rsid w:val="00723E87"/>
    <w:rsid w:val="00774D07"/>
    <w:rsid w:val="00794B41"/>
    <w:rsid w:val="00804551"/>
    <w:rsid w:val="008402E7"/>
    <w:rsid w:val="00846978"/>
    <w:rsid w:val="00906518"/>
    <w:rsid w:val="009B1D87"/>
    <w:rsid w:val="009B27DF"/>
    <w:rsid w:val="00A45A77"/>
    <w:rsid w:val="00AF2775"/>
    <w:rsid w:val="00AF5CC5"/>
    <w:rsid w:val="00BD478F"/>
    <w:rsid w:val="00BF0D30"/>
    <w:rsid w:val="00C104C9"/>
    <w:rsid w:val="00C26CE9"/>
    <w:rsid w:val="00C4528B"/>
    <w:rsid w:val="00C4688F"/>
    <w:rsid w:val="00C95BAE"/>
    <w:rsid w:val="00CB5109"/>
    <w:rsid w:val="00CD5D76"/>
    <w:rsid w:val="00D21A6A"/>
    <w:rsid w:val="00D23E81"/>
    <w:rsid w:val="00D52CAD"/>
    <w:rsid w:val="00D65D0A"/>
    <w:rsid w:val="00D80BF3"/>
    <w:rsid w:val="00E606F1"/>
    <w:rsid w:val="00E90DBB"/>
    <w:rsid w:val="00E95018"/>
    <w:rsid w:val="00FC1656"/>
    <w:rsid w:val="00FD502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0F34903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1</cp:revision>
  <dcterms:created xsi:type="dcterms:W3CDTF">2024-03-23T05:20:00Z</dcterms:created>
  <dcterms:modified xsi:type="dcterms:W3CDTF">2024-03-23T14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